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139890" cy="6901313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9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1858959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3898231" cy="710344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3034862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966635" cy="5534526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367212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4562374" cy="5005136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783755" cy="5082138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075152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120135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121462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138863" cy="2762450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3108960" cy="2791326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704698" cy="2656572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089206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3965608" cy="7170821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717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490927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620126" cy="4928134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082024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995511" cy="4783755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024387" cy="1376412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Абдулаев Юсуф Ахмедович НПИбд-01-22</dc:creator>
  <dc:language>ru-RU</dc:language>
  <cp:keywords/>
  <dcterms:created xsi:type="dcterms:W3CDTF">2022-12-14T18:14:34Z</dcterms:created>
  <dcterms:modified xsi:type="dcterms:W3CDTF">2022-12-14T18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